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136F" w:rsidRDefault="00D3074B" w:rsidP="00AB2E7C">
      <w:pPr>
        <w:spacing w:line="480" w:lineRule="exact"/>
        <w:jc w:val="left"/>
        <w:rPr>
          <w:rFonts w:eastAsiaTheme="minorEastAsia"/>
          <w:sz w:val="28"/>
          <w:szCs w:val="28"/>
        </w:rPr>
      </w:pPr>
      <w:r w:rsidRPr="004464AF">
        <w:rPr>
          <w:rFonts w:eastAsiaTheme="minorEastAsia"/>
          <w:sz w:val="28"/>
          <w:szCs w:val="28"/>
        </w:rPr>
        <w:t>附件</w:t>
      </w:r>
      <w:r w:rsidRPr="004464AF">
        <w:rPr>
          <w:rFonts w:eastAsiaTheme="minorEastAsia"/>
          <w:sz w:val="28"/>
          <w:szCs w:val="28"/>
        </w:rPr>
        <w:t>1</w:t>
      </w:r>
      <w:r w:rsidRPr="004464AF">
        <w:rPr>
          <w:rFonts w:eastAsiaTheme="minorEastAsia"/>
          <w:sz w:val="28"/>
          <w:szCs w:val="28"/>
        </w:rPr>
        <w:t>：</w:t>
      </w:r>
      <w:r w:rsidR="00885D45" w:rsidRPr="00885D45">
        <w:rPr>
          <w:rFonts w:eastAsiaTheme="minorEastAsia" w:hint="eastAsia"/>
          <w:sz w:val="28"/>
          <w:szCs w:val="28"/>
        </w:rPr>
        <w:t>2019</w:t>
      </w:r>
      <w:r w:rsidR="00885D45" w:rsidRPr="00885D45">
        <w:rPr>
          <w:rFonts w:eastAsiaTheme="minorEastAsia" w:hint="eastAsia"/>
          <w:sz w:val="28"/>
          <w:szCs w:val="28"/>
        </w:rPr>
        <w:t>年人工智能与自动化学院硕士研究生复试名单</w:t>
      </w:r>
      <w:bookmarkStart w:id="0" w:name="_GoBack"/>
      <w:bookmarkEnd w:id="0"/>
    </w:p>
    <w:tbl>
      <w:tblPr>
        <w:tblW w:w="9538" w:type="dxa"/>
        <w:tblInd w:w="-298" w:type="dxa"/>
        <w:tblLook w:val="04A0" w:firstRow="1" w:lastRow="0" w:firstColumn="1" w:lastColumn="0" w:noHBand="0" w:noVBand="1"/>
      </w:tblPr>
      <w:tblGrid>
        <w:gridCol w:w="1668"/>
        <w:gridCol w:w="850"/>
        <w:gridCol w:w="1007"/>
        <w:gridCol w:w="1559"/>
        <w:gridCol w:w="992"/>
        <w:gridCol w:w="567"/>
        <w:gridCol w:w="567"/>
        <w:gridCol w:w="486"/>
        <w:gridCol w:w="507"/>
        <w:gridCol w:w="1335"/>
      </w:tblGrid>
      <w:tr w:rsidR="00DE6850" w:rsidRPr="00DE6850" w:rsidTr="003B2A7B">
        <w:trPr>
          <w:trHeight w:val="540"/>
        </w:trPr>
        <w:tc>
          <w:tcPr>
            <w:tcW w:w="9538" w:type="dxa"/>
            <w:gridSpan w:val="10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DE6850" w:rsidRPr="00DE6850" w:rsidRDefault="00885D45" w:rsidP="00DE6850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Cs w:val="21"/>
              </w:rPr>
              <w:t>2</w:t>
            </w:r>
            <w:r>
              <w:rPr>
                <w:rFonts w:ascii="宋体" w:hAnsi="宋体" w:cs="宋体"/>
                <w:b/>
                <w:bCs/>
                <w:color w:val="000000"/>
                <w:kern w:val="0"/>
                <w:szCs w:val="21"/>
              </w:rPr>
              <w:t>019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Cs w:val="21"/>
              </w:rPr>
              <w:t>年</w:t>
            </w:r>
            <w:r w:rsidR="00DE6850"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Cs w:val="21"/>
              </w:rPr>
              <w:t>人工智能与自动化学院</w:t>
            </w: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Cs w:val="21"/>
              </w:rPr>
              <w:t>硕士</w:t>
            </w:r>
            <w:r w:rsidR="00DE6850"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Cs w:val="21"/>
              </w:rPr>
              <w:t>研究生复试名单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>考号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>姓名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>报考专业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>专业名称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>报考类型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>政治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>外语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>专业一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>专业二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3B2A7B" w:rsidP="003B2A7B">
            <w:pPr>
              <w:widowControl/>
              <w:ind w:rightChars="157" w:right="330" w:firstLineChars="49" w:firstLine="89"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18"/>
                <w:szCs w:val="18"/>
              </w:rPr>
            </w:pPr>
            <w:r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 xml:space="preserve"> </w:t>
            </w:r>
            <w:r w:rsidR="00DE6850" w:rsidRPr="00DE6850">
              <w:rPr>
                <w:rFonts w:ascii="宋体" w:hAnsi="宋体" w:cs="宋体" w:hint="eastAsia"/>
                <w:b/>
                <w:bCs/>
                <w:color w:val="000000"/>
                <w:kern w:val="0"/>
                <w:sz w:val="18"/>
                <w:szCs w:val="18"/>
              </w:rPr>
              <w:t>总分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060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关悦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3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076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吕耀齐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0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2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万典典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23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曹芳博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23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段平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2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广磊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4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刘超然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49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洪能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3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50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昌河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79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吴畅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7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宝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94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吴闽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0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1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龙翔宇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3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赵晶晶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3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向蓓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4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汪琪琪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47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侯赟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4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季轩安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5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涵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0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54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刘松杰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62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周新宇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62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璨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6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邓凯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6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许正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69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秦浩翔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0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8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曾逸凡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9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谷勇炜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328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陈月月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32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谢钢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328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赛男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35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杨毛宁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374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戴慧娜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38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浣顺启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08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牛亮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4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蒋荣传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4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钟鑫林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72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汪日文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3</w:t>
            </w:r>
          </w:p>
        </w:tc>
      </w:tr>
      <w:tr w:rsidR="003B2A7B" w:rsidRPr="00DE6850" w:rsidTr="002A1C91">
        <w:trPr>
          <w:trHeight w:val="28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lastRenderedPageBreak/>
              <w:t>104879000134913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杨仁鹏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5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6</w:t>
            </w:r>
          </w:p>
        </w:tc>
        <w:tc>
          <w:tcPr>
            <w:tcW w:w="1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9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超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9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沈锦瑞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596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魏重阳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60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帅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634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刘锋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66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朱泽琳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660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官根华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660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闯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66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侯玉峥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76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刘梦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800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意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非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83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赵志强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0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839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丁一明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873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超然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87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陈逸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87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袁定兴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1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0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余吉林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49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聂正伟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49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冯迪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4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何泳江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5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喻权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58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彭禹强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84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刘巾英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89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蔡钦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015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石清芳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050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傅元良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05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聃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0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05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陈文彬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084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唐鑫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187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刘麒麟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187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黄晨宇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198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传超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206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朱博炜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23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马迪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39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余睿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杨宇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5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1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6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熊钰杰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6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吉景溪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周如月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6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苏轩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中文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5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2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6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邓丽俏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7</w:t>
            </w:r>
          </w:p>
        </w:tc>
      </w:tr>
      <w:tr w:rsidR="003B2A7B" w:rsidRPr="00DE6850" w:rsidTr="002A1C91">
        <w:trPr>
          <w:trHeight w:val="28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lastRenderedPageBreak/>
              <w:t>104879000104368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罗小丽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5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4</w:t>
            </w:r>
          </w:p>
        </w:tc>
        <w:tc>
          <w:tcPr>
            <w:tcW w:w="1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0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7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浩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8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彭源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8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思畅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礼通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9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卢博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9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周坤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5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3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成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0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许磊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1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洋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艾晨芳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阳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2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昱苏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徐书鸿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2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魏子玄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3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毛超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4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蒋智霖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高维露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4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余云帆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4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沛哲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闵子琪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4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魏潜兴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陈纪刚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5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钢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5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朱彬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5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陈锐林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5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舒服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徐兆辉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6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朱帅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6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伟东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6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周文华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6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谭南鑫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7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杨承儒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7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金佳斌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7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骐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7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胡腾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7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凌岳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7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蒋思懿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7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武少林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吕俏强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8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刘鑫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8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凯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胡泽义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4</w:t>
            </w:r>
          </w:p>
        </w:tc>
      </w:tr>
      <w:tr w:rsidR="003B2A7B" w:rsidRPr="00DE6850" w:rsidTr="002A1C91">
        <w:trPr>
          <w:trHeight w:val="28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lastRenderedPageBreak/>
              <w:t>104879000104486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刘鑫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5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1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8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舒逸飞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8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灿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5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周艾捷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9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吕广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9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钟晗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9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明浩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4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周芊芊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0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包为禹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陈则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0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瑾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0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彭卓玲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1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陈诗柄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孙志彤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庆旭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1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谭家浩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4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韩雨桐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沈宜帆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1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2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曹红波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9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45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陈前焱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007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迪迪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5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023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阳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03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赵松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9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036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孔星汉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051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陶松毅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05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孙皓钧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52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096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侯勇进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125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沈云飞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1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梁实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25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庆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1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04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廖文璇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59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俊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59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彭高祥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0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7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梦真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41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81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马阳阳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49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黄一鸣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51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宋丰璐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534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家豪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585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照浦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9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805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廖康超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07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周斯琪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72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单亚文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3975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文初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1</w:t>
            </w:r>
          </w:p>
        </w:tc>
      </w:tr>
      <w:tr w:rsidR="003B2A7B" w:rsidRPr="00DE6850" w:rsidTr="002A1C91">
        <w:trPr>
          <w:trHeight w:val="285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lastRenderedPageBreak/>
              <w:t>104879000140751</w:t>
            </w:r>
          </w:p>
        </w:tc>
        <w:tc>
          <w:tcPr>
            <w:tcW w:w="8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李冬</w:t>
            </w:r>
          </w:p>
        </w:tc>
        <w:tc>
          <w:tcPr>
            <w:tcW w:w="10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48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13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1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419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田昊东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6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杨丽静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8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0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0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汪诚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6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1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王喆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6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9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4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凯锋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6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孙泽天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徐惟罡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3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张轩宇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4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2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3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夏凉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7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7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麦英伦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8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3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1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5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陈长顺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4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70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5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鄢荣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55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35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94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5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廖嘉璇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8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85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6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施丁萌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2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2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7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3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7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熊嘉歆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3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5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12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8</w:t>
            </w:r>
          </w:p>
        </w:tc>
      </w:tr>
      <w:tr w:rsidR="003B2A7B" w:rsidRPr="00DE6850" w:rsidTr="003B2A7B">
        <w:trPr>
          <w:trHeight w:val="285"/>
        </w:trPr>
        <w:tc>
          <w:tcPr>
            <w:tcW w:w="16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48790001008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刘汝帅</w:t>
            </w:r>
          </w:p>
        </w:tc>
        <w:tc>
          <w:tcPr>
            <w:tcW w:w="10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08110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控制科学与工程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全日制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6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71</w:t>
            </w:r>
          </w:p>
        </w:tc>
        <w:tc>
          <w:tcPr>
            <w:tcW w:w="4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01</w:t>
            </w:r>
          </w:p>
        </w:tc>
        <w:tc>
          <w:tcPr>
            <w:tcW w:w="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126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E6850" w:rsidRPr="00DE6850" w:rsidRDefault="00DE6850" w:rsidP="00DE6850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18"/>
                <w:szCs w:val="18"/>
              </w:rPr>
            </w:pPr>
            <w:r w:rsidRPr="00DE6850">
              <w:rPr>
                <w:rFonts w:ascii="宋体" w:hAnsi="宋体" w:cs="宋体" w:hint="eastAsia"/>
                <w:color w:val="000000"/>
                <w:kern w:val="0"/>
                <w:sz w:val="18"/>
                <w:szCs w:val="18"/>
              </w:rPr>
              <w:t>361</w:t>
            </w:r>
          </w:p>
        </w:tc>
      </w:tr>
    </w:tbl>
    <w:p w:rsidR="00DE6850" w:rsidRPr="00DE6850" w:rsidRDefault="00DE6850" w:rsidP="00DE6850">
      <w:pPr>
        <w:spacing w:line="480" w:lineRule="exact"/>
        <w:ind w:firstLineChars="200" w:firstLine="360"/>
        <w:jc w:val="left"/>
        <w:rPr>
          <w:rFonts w:eastAsiaTheme="minorEastAsia"/>
          <w:sz w:val="18"/>
          <w:szCs w:val="18"/>
        </w:rPr>
      </w:pPr>
    </w:p>
    <w:sectPr w:rsidR="00DE6850" w:rsidRPr="00DE6850" w:rsidSect="001104F8">
      <w:pgSz w:w="11906" w:h="16838"/>
      <w:pgMar w:top="1440" w:right="1080" w:bottom="1440" w:left="156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0FF3" w:rsidRDefault="005C0FF3" w:rsidP="001D7E80">
      <w:r>
        <w:separator/>
      </w:r>
    </w:p>
  </w:endnote>
  <w:endnote w:type="continuationSeparator" w:id="0">
    <w:p w:rsidR="005C0FF3" w:rsidRDefault="005C0FF3" w:rsidP="001D7E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0FF3" w:rsidRDefault="005C0FF3" w:rsidP="001D7E80">
      <w:r>
        <w:separator/>
      </w:r>
    </w:p>
  </w:footnote>
  <w:footnote w:type="continuationSeparator" w:id="0">
    <w:p w:rsidR="005C0FF3" w:rsidRDefault="005C0FF3" w:rsidP="001D7E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37F0671"/>
    <w:multiLevelType w:val="singleLevel"/>
    <w:tmpl w:val="D37F0671"/>
    <w:lvl w:ilvl="0">
      <w:start w:val="3"/>
      <w:numFmt w:val="decimal"/>
      <w:suff w:val="nothing"/>
      <w:lvlText w:val="%1、"/>
      <w:lvlJc w:val="left"/>
    </w:lvl>
  </w:abstractNum>
  <w:abstractNum w:abstractNumId="1" w15:restartNumberingAfterBreak="0">
    <w:nsid w:val="1FD276E7"/>
    <w:multiLevelType w:val="multilevel"/>
    <w:tmpl w:val="65D309B0"/>
    <w:lvl w:ilvl="0">
      <w:start w:val="3"/>
      <w:numFmt w:val="decimal"/>
      <w:lvlText w:val="%1．"/>
      <w:lvlJc w:val="left"/>
      <w:pPr>
        <w:tabs>
          <w:tab w:val="num" w:pos="1353"/>
        </w:tabs>
        <w:ind w:left="1353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2" w15:restartNumberingAfterBreak="0">
    <w:nsid w:val="35D27BB7"/>
    <w:multiLevelType w:val="hybridMultilevel"/>
    <w:tmpl w:val="37C63816"/>
    <w:lvl w:ilvl="0" w:tplc="8B06EBFE">
      <w:start w:val="1"/>
      <w:numFmt w:val="decimal"/>
      <w:lvlText w:val="（%1）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3" w15:restartNumberingAfterBreak="0">
    <w:nsid w:val="3C6E045A"/>
    <w:multiLevelType w:val="hybridMultilevel"/>
    <w:tmpl w:val="DF0A000E"/>
    <w:lvl w:ilvl="0" w:tplc="C9E6FAEC">
      <w:start w:val="4"/>
      <w:numFmt w:val="decimal"/>
      <w:lvlText w:val="%1、"/>
      <w:lvlJc w:val="left"/>
      <w:pPr>
        <w:ind w:left="163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117" w:hanging="420"/>
      </w:pPr>
    </w:lvl>
    <w:lvl w:ilvl="2" w:tplc="0409001B" w:tentative="1">
      <w:start w:val="1"/>
      <w:numFmt w:val="lowerRoman"/>
      <w:lvlText w:val="%3."/>
      <w:lvlJc w:val="right"/>
      <w:pPr>
        <w:ind w:left="2537" w:hanging="420"/>
      </w:pPr>
    </w:lvl>
    <w:lvl w:ilvl="3" w:tplc="0409000F" w:tentative="1">
      <w:start w:val="1"/>
      <w:numFmt w:val="decimal"/>
      <w:lvlText w:val="%4."/>
      <w:lvlJc w:val="left"/>
      <w:pPr>
        <w:ind w:left="2957" w:hanging="420"/>
      </w:pPr>
    </w:lvl>
    <w:lvl w:ilvl="4" w:tplc="04090019" w:tentative="1">
      <w:start w:val="1"/>
      <w:numFmt w:val="lowerLetter"/>
      <w:lvlText w:val="%5)"/>
      <w:lvlJc w:val="left"/>
      <w:pPr>
        <w:ind w:left="3377" w:hanging="420"/>
      </w:pPr>
    </w:lvl>
    <w:lvl w:ilvl="5" w:tplc="0409001B" w:tentative="1">
      <w:start w:val="1"/>
      <w:numFmt w:val="lowerRoman"/>
      <w:lvlText w:val="%6."/>
      <w:lvlJc w:val="right"/>
      <w:pPr>
        <w:ind w:left="3797" w:hanging="420"/>
      </w:pPr>
    </w:lvl>
    <w:lvl w:ilvl="6" w:tplc="0409000F" w:tentative="1">
      <w:start w:val="1"/>
      <w:numFmt w:val="decimal"/>
      <w:lvlText w:val="%7."/>
      <w:lvlJc w:val="left"/>
      <w:pPr>
        <w:ind w:left="4217" w:hanging="420"/>
      </w:pPr>
    </w:lvl>
    <w:lvl w:ilvl="7" w:tplc="04090019" w:tentative="1">
      <w:start w:val="1"/>
      <w:numFmt w:val="lowerLetter"/>
      <w:lvlText w:val="%8)"/>
      <w:lvlJc w:val="left"/>
      <w:pPr>
        <w:ind w:left="4637" w:hanging="420"/>
      </w:pPr>
    </w:lvl>
    <w:lvl w:ilvl="8" w:tplc="0409001B" w:tentative="1">
      <w:start w:val="1"/>
      <w:numFmt w:val="lowerRoman"/>
      <w:lvlText w:val="%9."/>
      <w:lvlJc w:val="right"/>
      <w:pPr>
        <w:ind w:left="5057" w:hanging="420"/>
      </w:pPr>
    </w:lvl>
  </w:abstractNum>
  <w:abstractNum w:abstractNumId="4" w15:restartNumberingAfterBreak="0">
    <w:nsid w:val="47097A6D"/>
    <w:multiLevelType w:val="hybridMultilevel"/>
    <w:tmpl w:val="C0400B6A"/>
    <w:lvl w:ilvl="0" w:tplc="223A59B4">
      <w:start w:val="1"/>
      <w:numFmt w:val="decimal"/>
      <w:lvlText w:val="%1）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5" w15:restartNumberingAfterBreak="0">
    <w:nsid w:val="496F5A2A"/>
    <w:multiLevelType w:val="hybridMultilevel"/>
    <w:tmpl w:val="6200FF2C"/>
    <w:lvl w:ilvl="0" w:tplc="D79635A4">
      <w:start w:val="1"/>
      <w:numFmt w:val="decimal"/>
      <w:lvlText w:val="%1、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6" w15:restartNumberingAfterBreak="0">
    <w:nsid w:val="4B1C26E1"/>
    <w:multiLevelType w:val="hybridMultilevel"/>
    <w:tmpl w:val="F0C2F27E"/>
    <w:lvl w:ilvl="0" w:tplc="AECC78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2B21BD3"/>
    <w:multiLevelType w:val="hybridMultilevel"/>
    <w:tmpl w:val="C0AAD2F0"/>
    <w:lvl w:ilvl="0" w:tplc="80D0209E">
      <w:start w:val="1"/>
      <w:numFmt w:val="japaneseCounting"/>
      <w:lvlText w:val="%1、"/>
      <w:lvlJc w:val="left"/>
      <w:pPr>
        <w:ind w:left="12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abstractNum w:abstractNumId="8" w15:restartNumberingAfterBreak="0">
    <w:nsid w:val="65D309B0"/>
    <w:multiLevelType w:val="multilevel"/>
    <w:tmpl w:val="65D309B0"/>
    <w:lvl w:ilvl="0">
      <w:start w:val="3"/>
      <w:numFmt w:val="decimal"/>
      <w:lvlText w:val="%1．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693"/>
        </w:tabs>
        <w:ind w:left="693" w:hanging="420"/>
      </w:pPr>
    </w:lvl>
    <w:lvl w:ilvl="2">
      <w:start w:val="1"/>
      <w:numFmt w:val="lowerRoman"/>
      <w:lvlText w:val="%3."/>
      <w:lvlJc w:val="right"/>
      <w:pPr>
        <w:tabs>
          <w:tab w:val="num" w:pos="1113"/>
        </w:tabs>
        <w:ind w:left="1113" w:hanging="420"/>
      </w:pPr>
    </w:lvl>
    <w:lvl w:ilvl="3">
      <w:start w:val="1"/>
      <w:numFmt w:val="decimal"/>
      <w:lvlText w:val="%4."/>
      <w:lvlJc w:val="left"/>
      <w:pPr>
        <w:tabs>
          <w:tab w:val="num" w:pos="1533"/>
        </w:tabs>
        <w:ind w:left="1533" w:hanging="420"/>
      </w:pPr>
    </w:lvl>
    <w:lvl w:ilvl="4">
      <w:start w:val="1"/>
      <w:numFmt w:val="lowerLetter"/>
      <w:lvlText w:val="%5)"/>
      <w:lvlJc w:val="left"/>
      <w:pPr>
        <w:tabs>
          <w:tab w:val="num" w:pos="1953"/>
        </w:tabs>
        <w:ind w:left="1953" w:hanging="420"/>
      </w:pPr>
    </w:lvl>
    <w:lvl w:ilvl="5">
      <w:start w:val="1"/>
      <w:numFmt w:val="lowerRoman"/>
      <w:lvlText w:val="%6."/>
      <w:lvlJc w:val="right"/>
      <w:pPr>
        <w:tabs>
          <w:tab w:val="num" w:pos="2373"/>
        </w:tabs>
        <w:ind w:left="2373" w:hanging="420"/>
      </w:pPr>
    </w:lvl>
    <w:lvl w:ilvl="6">
      <w:start w:val="1"/>
      <w:numFmt w:val="decimal"/>
      <w:lvlText w:val="%7."/>
      <w:lvlJc w:val="left"/>
      <w:pPr>
        <w:tabs>
          <w:tab w:val="num" w:pos="2793"/>
        </w:tabs>
        <w:ind w:left="2793" w:hanging="420"/>
      </w:pPr>
    </w:lvl>
    <w:lvl w:ilvl="7">
      <w:start w:val="1"/>
      <w:numFmt w:val="lowerLetter"/>
      <w:lvlText w:val="%8)"/>
      <w:lvlJc w:val="left"/>
      <w:pPr>
        <w:tabs>
          <w:tab w:val="num" w:pos="3213"/>
        </w:tabs>
        <w:ind w:left="3213" w:hanging="420"/>
      </w:pPr>
    </w:lvl>
    <w:lvl w:ilvl="8">
      <w:start w:val="1"/>
      <w:numFmt w:val="lowerRoman"/>
      <w:lvlText w:val="%9."/>
      <w:lvlJc w:val="right"/>
      <w:pPr>
        <w:tabs>
          <w:tab w:val="num" w:pos="3633"/>
        </w:tabs>
        <w:ind w:left="3633" w:hanging="420"/>
      </w:pPr>
    </w:lvl>
  </w:abstractNum>
  <w:abstractNum w:abstractNumId="9" w15:restartNumberingAfterBreak="0">
    <w:nsid w:val="67B14CF0"/>
    <w:multiLevelType w:val="hybridMultilevel"/>
    <w:tmpl w:val="D85602E6"/>
    <w:lvl w:ilvl="0" w:tplc="5666F0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BD61577"/>
    <w:multiLevelType w:val="multilevel"/>
    <w:tmpl w:val="7BD61577"/>
    <w:lvl w:ilvl="0">
      <w:start w:val="1"/>
      <w:numFmt w:val="japaneseCounting"/>
      <w:lvlText w:val="%1、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>
      <w:start w:val="1"/>
      <w:numFmt w:val="decimal"/>
      <w:lvlText w:val="%2．"/>
      <w:lvlJc w:val="left"/>
      <w:pPr>
        <w:tabs>
          <w:tab w:val="num" w:pos="786"/>
        </w:tabs>
        <w:ind w:left="786" w:hanging="360"/>
      </w:pPr>
      <w:rPr>
        <w:rFonts w:hint="eastAsia"/>
      </w:rPr>
    </w:lvl>
    <w:lvl w:ilvl="2">
      <w:start w:val="1"/>
      <w:numFmt w:val="bullet"/>
      <w:lvlText w:val="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6"/>
  </w:num>
  <w:num w:numId="5">
    <w:abstractNumId w:val="9"/>
  </w:num>
  <w:num w:numId="6">
    <w:abstractNumId w:val="8"/>
  </w:num>
  <w:num w:numId="7">
    <w:abstractNumId w:val="1"/>
  </w:num>
  <w:num w:numId="8">
    <w:abstractNumId w:val="10"/>
  </w:num>
  <w:num w:numId="9">
    <w:abstractNumId w:val="5"/>
  </w:num>
  <w:num w:numId="10">
    <w:abstractNumId w:val="3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MzNDG3ADKMgZSFko5ScGpxcWZ+HkiBUS0AZCo8PywAAAA="/>
  </w:docVars>
  <w:rsids>
    <w:rsidRoot w:val="009A39E2"/>
    <w:rsid w:val="00006630"/>
    <w:rsid w:val="00033E4A"/>
    <w:rsid w:val="00054E54"/>
    <w:rsid w:val="000641ED"/>
    <w:rsid w:val="00091CF8"/>
    <w:rsid w:val="000A1210"/>
    <w:rsid w:val="000B7B54"/>
    <w:rsid w:val="000D6391"/>
    <w:rsid w:val="000F4CCC"/>
    <w:rsid w:val="00104C72"/>
    <w:rsid w:val="001104F8"/>
    <w:rsid w:val="00112E8C"/>
    <w:rsid w:val="0011431D"/>
    <w:rsid w:val="0013324B"/>
    <w:rsid w:val="00175154"/>
    <w:rsid w:val="00180F14"/>
    <w:rsid w:val="001841BE"/>
    <w:rsid w:val="001B3CBC"/>
    <w:rsid w:val="001D7E80"/>
    <w:rsid w:val="001E7082"/>
    <w:rsid w:val="001F1DB2"/>
    <w:rsid w:val="00206139"/>
    <w:rsid w:val="00210C35"/>
    <w:rsid w:val="00231CA9"/>
    <w:rsid w:val="00233464"/>
    <w:rsid w:val="00234299"/>
    <w:rsid w:val="00235492"/>
    <w:rsid w:val="00254AE1"/>
    <w:rsid w:val="00255895"/>
    <w:rsid w:val="002807A3"/>
    <w:rsid w:val="0029204E"/>
    <w:rsid w:val="002A1C91"/>
    <w:rsid w:val="002E4932"/>
    <w:rsid w:val="002F27F0"/>
    <w:rsid w:val="002F37AD"/>
    <w:rsid w:val="0030242F"/>
    <w:rsid w:val="00330009"/>
    <w:rsid w:val="00333137"/>
    <w:rsid w:val="00347168"/>
    <w:rsid w:val="0035579D"/>
    <w:rsid w:val="00364624"/>
    <w:rsid w:val="003737D4"/>
    <w:rsid w:val="00374D52"/>
    <w:rsid w:val="00380FF2"/>
    <w:rsid w:val="00386E2A"/>
    <w:rsid w:val="003A0C6D"/>
    <w:rsid w:val="003A2929"/>
    <w:rsid w:val="003B2A7B"/>
    <w:rsid w:val="003B387A"/>
    <w:rsid w:val="003C036B"/>
    <w:rsid w:val="00401027"/>
    <w:rsid w:val="004152AD"/>
    <w:rsid w:val="00426F6B"/>
    <w:rsid w:val="00433062"/>
    <w:rsid w:val="0043376F"/>
    <w:rsid w:val="004464AF"/>
    <w:rsid w:val="0045773E"/>
    <w:rsid w:val="00462871"/>
    <w:rsid w:val="004C02CE"/>
    <w:rsid w:val="004C43C1"/>
    <w:rsid w:val="004D4E87"/>
    <w:rsid w:val="004E1F46"/>
    <w:rsid w:val="004F0A15"/>
    <w:rsid w:val="00501E6E"/>
    <w:rsid w:val="00533B91"/>
    <w:rsid w:val="00536FC2"/>
    <w:rsid w:val="00552303"/>
    <w:rsid w:val="005610F1"/>
    <w:rsid w:val="00586BA9"/>
    <w:rsid w:val="005A5960"/>
    <w:rsid w:val="005C0FF3"/>
    <w:rsid w:val="005C79C2"/>
    <w:rsid w:val="005E175B"/>
    <w:rsid w:val="005E1AD3"/>
    <w:rsid w:val="005E28FF"/>
    <w:rsid w:val="005E6D53"/>
    <w:rsid w:val="005F551D"/>
    <w:rsid w:val="00602009"/>
    <w:rsid w:val="00620F00"/>
    <w:rsid w:val="00621D7A"/>
    <w:rsid w:val="00624613"/>
    <w:rsid w:val="00626F5E"/>
    <w:rsid w:val="00640306"/>
    <w:rsid w:val="006469AC"/>
    <w:rsid w:val="00657059"/>
    <w:rsid w:val="0068107D"/>
    <w:rsid w:val="006A05D9"/>
    <w:rsid w:val="006A4043"/>
    <w:rsid w:val="006A6813"/>
    <w:rsid w:val="006C5589"/>
    <w:rsid w:val="006D1057"/>
    <w:rsid w:val="006D13A9"/>
    <w:rsid w:val="006E5E8E"/>
    <w:rsid w:val="006F316B"/>
    <w:rsid w:val="006F6BD0"/>
    <w:rsid w:val="006F7E80"/>
    <w:rsid w:val="00713D18"/>
    <w:rsid w:val="0072519F"/>
    <w:rsid w:val="007356EB"/>
    <w:rsid w:val="00740642"/>
    <w:rsid w:val="00781E53"/>
    <w:rsid w:val="00784E0E"/>
    <w:rsid w:val="00797E6A"/>
    <w:rsid w:val="007A0017"/>
    <w:rsid w:val="007B1F30"/>
    <w:rsid w:val="007C2B63"/>
    <w:rsid w:val="007C2FA5"/>
    <w:rsid w:val="007C6BCB"/>
    <w:rsid w:val="007E4532"/>
    <w:rsid w:val="007E68FD"/>
    <w:rsid w:val="007F0F24"/>
    <w:rsid w:val="007F136F"/>
    <w:rsid w:val="00833AC5"/>
    <w:rsid w:val="00840D9C"/>
    <w:rsid w:val="008658E4"/>
    <w:rsid w:val="00885D45"/>
    <w:rsid w:val="008A1F55"/>
    <w:rsid w:val="008A3ADA"/>
    <w:rsid w:val="008A44FE"/>
    <w:rsid w:val="008D1AE8"/>
    <w:rsid w:val="008D2151"/>
    <w:rsid w:val="008D5F22"/>
    <w:rsid w:val="008F538D"/>
    <w:rsid w:val="00900BEC"/>
    <w:rsid w:val="00957BE1"/>
    <w:rsid w:val="0096248B"/>
    <w:rsid w:val="009659E2"/>
    <w:rsid w:val="00974B84"/>
    <w:rsid w:val="00994D76"/>
    <w:rsid w:val="009A190A"/>
    <w:rsid w:val="009A39E2"/>
    <w:rsid w:val="009A511C"/>
    <w:rsid w:val="009C7ADD"/>
    <w:rsid w:val="009E2E8F"/>
    <w:rsid w:val="009F4450"/>
    <w:rsid w:val="00A43325"/>
    <w:rsid w:val="00A438B3"/>
    <w:rsid w:val="00A4548B"/>
    <w:rsid w:val="00A858E6"/>
    <w:rsid w:val="00AA6D5D"/>
    <w:rsid w:val="00AB2E7C"/>
    <w:rsid w:val="00AC392E"/>
    <w:rsid w:val="00AE0C5A"/>
    <w:rsid w:val="00AF6A61"/>
    <w:rsid w:val="00B132E5"/>
    <w:rsid w:val="00B2484B"/>
    <w:rsid w:val="00B25333"/>
    <w:rsid w:val="00B32B99"/>
    <w:rsid w:val="00B34D94"/>
    <w:rsid w:val="00B63945"/>
    <w:rsid w:val="00B77291"/>
    <w:rsid w:val="00B8301B"/>
    <w:rsid w:val="00B83B12"/>
    <w:rsid w:val="00B97887"/>
    <w:rsid w:val="00BA178A"/>
    <w:rsid w:val="00BD0A5E"/>
    <w:rsid w:val="00BF41E6"/>
    <w:rsid w:val="00C145DE"/>
    <w:rsid w:val="00C14EBB"/>
    <w:rsid w:val="00C3058B"/>
    <w:rsid w:val="00C648FA"/>
    <w:rsid w:val="00C65D2D"/>
    <w:rsid w:val="00C75989"/>
    <w:rsid w:val="00C821DE"/>
    <w:rsid w:val="00CB6845"/>
    <w:rsid w:val="00CB7239"/>
    <w:rsid w:val="00CE43F8"/>
    <w:rsid w:val="00CE54FD"/>
    <w:rsid w:val="00D064EC"/>
    <w:rsid w:val="00D07714"/>
    <w:rsid w:val="00D17887"/>
    <w:rsid w:val="00D25667"/>
    <w:rsid w:val="00D3074B"/>
    <w:rsid w:val="00D36C23"/>
    <w:rsid w:val="00D7302D"/>
    <w:rsid w:val="00D95157"/>
    <w:rsid w:val="00DA47AA"/>
    <w:rsid w:val="00DB2CFD"/>
    <w:rsid w:val="00DD20BC"/>
    <w:rsid w:val="00DE00D1"/>
    <w:rsid w:val="00DE4358"/>
    <w:rsid w:val="00DE58EA"/>
    <w:rsid w:val="00DE6850"/>
    <w:rsid w:val="00DF1105"/>
    <w:rsid w:val="00DF142D"/>
    <w:rsid w:val="00DF511B"/>
    <w:rsid w:val="00E20415"/>
    <w:rsid w:val="00E30F7A"/>
    <w:rsid w:val="00E4705B"/>
    <w:rsid w:val="00E50873"/>
    <w:rsid w:val="00E623F5"/>
    <w:rsid w:val="00E702DC"/>
    <w:rsid w:val="00E72B44"/>
    <w:rsid w:val="00E82B47"/>
    <w:rsid w:val="00E830F6"/>
    <w:rsid w:val="00EB3D5A"/>
    <w:rsid w:val="00EF1E6B"/>
    <w:rsid w:val="00EF2A9E"/>
    <w:rsid w:val="00F03497"/>
    <w:rsid w:val="00F11B29"/>
    <w:rsid w:val="00F161E3"/>
    <w:rsid w:val="00F3256F"/>
    <w:rsid w:val="00F566C5"/>
    <w:rsid w:val="00F715EA"/>
    <w:rsid w:val="00F748D5"/>
    <w:rsid w:val="00F80B87"/>
    <w:rsid w:val="00F84F94"/>
    <w:rsid w:val="00F87CB4"/>
    <w:rsid w:val="00F96573"/>
    <w:rsid w:val="00FB6650"/>
    <w:rsid w:val="00FB6D1B"/>
    <w:rsid w:val="00FE4E53"/>
    <w:rsid w:val="00FF5F40"/>
    <w:rsid w:val="00FF6D49"/>
    <w:rsid w:val="00FF7E90"/>
    <w:rsid w:val="04291542"/>
    <w:rsid w:val="344B5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189EEA"/>
  <w15:docId w15:val="{38D9CDC6-D7D8-47B4-893F-5D5C4CE45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96573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F96573"/>
    <w:pPr>
      <w:spacing w:line="420" w:lineRule="exact"/>
      <w:ind w:firstLineChars="200" w:firstLine="560"/>
    </w:pPr>
    <w:rPr>
      <w:rFonts w:ascii="仿宋_GB2312" w:eastAsia="仿宋_GB2312" w:hAnsi="新宋体"/>
      <w:sz w:val="28"/>
      <w:lang w:val="zh-CN"/>
    </w:rPr>
  </w:style>
  <w:style w:type="character" w:customStyle="1" w:styleId="a4">
    <w:name w:val="正文文本缩进 字符"/>
    <w:link w:val="a3"/>
    <w:rsid w:val="00F96573"/>
    <w:rPr>
      <w:rFonts w:ascii="仿宋_GB2312" w:eastAsia="仿宋_GB2312" w:hAnsi="新宋体" w:cs="Times New Roman"/>
      <w:sz w:val="28"/>
      <w:szCs w:val="24"/>
      <w:lang w:val="zh-CN" w:eastAsia="zh-CN"/>
    </w:rPr>
  </w:style>
  <w:style w:type="paragraph" w:styleId="a5">
    <w:name w:val="footer"/>
    <w:basedOn w:val="a"/>
    <w:link w:val="a6"/>
    <w:uiPriority w:val="99"/>
    <w:unhideWhenUsed/>
    <w:rsid w:val="00F9657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96573"/>
    <w:rPr>
      <w:rFonts w:ascii="Times New Roman" w:eastAsia="宋体" w:hAnsi="Times New Roman" w:cs="Times New Roman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F9657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F96573"/>
    <w:rPr>
      <w:rFonts w:ascii="Times New Roman" w:eastAsia="宋体" w:hAnsi="Times New Roman" w:cs="Times New Roman"/>
      <w:sz w:val="18"/>
      <w:szCs w:val="18"/>
    </w:rPr>
  </w:style>
  <w:style w:type="paragraph" w:styleId="a9">
    <w:name w:val="Normal (Web)"/>
    <w:basedOn w:val="a"/>
    <w:rsid w:val="00F96573"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table" w:styleId="aa">
    <w:name w:val="Table Grid"/>
    <w:basedOn w:val="a1"/>
    <w:uiPriority w:val="59"/>
    <w:rsid w:val="00F96573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rsid w:val="00F96573"/>
    <w:rPr>
      <w:color w:val="0000FF" w:themeColor="hyperlink"/>
      <w:u w:val="single"/>
    </w:rPr>
  </w:style>
  <w:style w:type="character" w:customStyle="1" w:styleId="Char">
    <w:name w:val="正文文本缩进 Char"/>
    <w:basedOn w:val="a0"/>
    <w:uiPriority w:val="99"/>
    <w:semiHidden/>
    <w:rsid w:val="00F96573"/>
    <w:rPr>
      <w:rFonts w:ascii="Times New Roman" w:eastAsia="宋体" w:hAnsi="Times New Roman" w:cs="Times New Roman"/>
      <w:szCs w:val="24"/>
    </w:rPr>
  </w:style>
  <w:style w:type="paragraph" w:styleId="ac">
    <w:name w:val="List Paragraph"/>
    <w:basedOn w:val="a"/>
    <w:uiPriority w:val="34"/>
    <w:qFormat/>
    <w:rsid w:val="00F96573"/>
    <w:pPr>
      <w:ind w:firstLineChars="200" w:firstLine="420"/>
    </w:pPr>
  </w:style>
  <w:style w:type="character" w:styleId="ad">
    <w:name w:val="annotation reference"/>
    <w:basedOn w:val="a0"/>
    <w:uiPriority w:val="99"/>
    <w:semiHidden/>
    <w:unhideWhenUsed/>
    <w:rsid w:val="006469AC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6469AC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6469AC"/>
    <w:rPr>
      <w:rFonts w:ascii="Times New Roman" w:eastAsia="宋体" w:hAnsi="Times New Roman" w:cs="Times New Roman"/>
      <w:kern w:val="2"/>
      <w:sz w:val="21"/>
      <w:szCs w:val="24"/>
    </w:rPr>
  </w:style>
  <w:style w:type="paragraph" w:styleId="af0">
    <w:name w:val="annotation subject"/>
    <w:basedOn w:val="ae"/>
    <w:next w:val="ae"/>
    <w:link w:val="af1"/>
    <w:uiPriority w:val="99"/>
    <w:semiHidden/>
    <w:unhideWhenUsed/>
    <w:rsid w:val="006469AC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6469AC"/>
    <w:rPr>
      <w:rFonts w:ascii="Times New Roman" w:eastAsia="宋体" w:hAnsi="Times New Roman" w:cs="Times New Roman"/>
      <w:b/>
      <w:bCs/>
      <w:kern w:val="2"/>
      <w:sz w:val="21"/>
      <w:szCs w:val="24"/>
    </w:rPr>
  </w:style>
  <w:style w:type="paragraph" w:styleId="af2">
    <w:name w:val="Balloon Text"/>
    <w:basedOn w:val="a"/>
    <w:link w:val="af3"/>
    <w:uiPriority w:val="99"/>
    <w:semiHidden/>
    <w:unhideWhenUsed/>
    <w:rsid w:val="006469AC"/>
    <w:rPr>
      <w:sz w:val="18"/>
      <w:szCs w:val="18"/>
    </w:rPr>
  </w:style>
  <w:style w:type="character" w:customStyle="1" w:styleId="af3">
    <w:name w:val="批注框文本 字符"/>
    <w:basedOn w:val="a0"/>
    <w:link w:val="af2"/>
    <w:uiPriority w:val="99"/>
    <w:semiHidden/>
    <w:rsid w:val="006469AC"/>
    <w:rPr>
      <w:rFonts w:ascii="Times New Roman" w:eastAsia="宋体" w:hAnsi="Times New Roman" w:cs="Times New Roman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17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8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AA29C7E-0458-4EF5-AD3B-4677C1C4B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5</Pages>
  <Words>1520</Words>
  <Characters>8668</Characters>
  <Application>Microsoft Office Word</Application>
  <DocSecurity>0</DocSecurity>
  <Lines>72</Lines>
  <Paragraphs>20</Paragraphs>
  <ScaleCrop>false</ScaleCrop>
  <Company/>
  <LinksUpToDate>false</LinksUpToDate>
  <CharactersWithSpaces>10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袁誉琴</dc:creator>
  <cp:lastModifiedBy>lizengyu</cp:lastModifiedBy>
  <cp:revision>18</cp:revision>
  <cp:lastPrinted>2019-03-09T08:48:00Z</cp:lastPrinted>
  <dcterms:created xsi:type="dcterms:W3CDTF">2019-03-09T12:34:00Z</dcterms:created>
  <dcterms:modified xsi:type="dcterms:W3CDTF">2019-03-11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415</vt:lpwstr>
  </property>
</Properties>
</file>